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Date"/>
      </w:pPr>
      <w:r>
        <w:t xml:space="preserve">2022-03-04</w:t>
      </w:r>
    </w:p>
    <w:p>
      <w:pPr>
        <w:pStyle w:val="FirstParagraph"/>
      </w:pPr>
      <w:r>
        <w:t xml:space="preserve">&lt;section data-type="dedication" class="praise"&gt;</w:t>
      </w:r>
      <w:r>
        <w:t xml:space="preserve"> </w:t>
      </w:r>
      <w:r>
        <w:t xml:space="preserve">&lt;h1&gt;Praise for &lt;em&gt;Maîtriser Bitcoin&lt;/em&gt;&lt;/h1&gt;</w:t>
      </w:r>
      <w:r>
        <w:t xml:space="preserve"> </w:t>
      </w:r>
      <w:r>
        <w:t xml:space="preserve">&lt;blockquote&gt;</w:t>
      </w:r>
      <w:r>
        <w:t xml:space="preserve"> </w:t>
      </w:r>
      <w:r>
        <w:t xml:space="preserve">&lt;p&gt;Quand je parle de bitcoin au grand public, on me demande parfois "mais comment ça marche vraiment ?" J'ai maintenant une excellente réponse à cette question, car quiconque lit &lt;em&gt;Maîtriser Bitcoin&lt;/em&gt; aura une compréhension approfondie de son fonctionnement et sera bien équipé pour écrire la prochaine génération d'incroyables applications de cryptomonnaie.&lt;/p&gt;</w:t>
      </w:r>
      <w:r>
        <w:t xml:space="preserve"> </w:t>
      </w:r>
      <w:r>
        <w:t xml:space="preserve">&lt;p data-type="attribution"&gt;Gavin Andresen, scientifique en chef de la Fondation Bitcoin&lt;/p&gt;</w:t>
      </w:r>
      <w:r>
        <w:t xml:space="preserve"> </w:t>
      </w:r>
      <w:r>
        <w:t xml:space="preserve">&lt;/blockquote&gt;</w:t>
      </w:r>
      <w:r>
        <w:t xml:space="preserve"> </w:t>
      </w:r>
      <w:r>
        <w:t xml:space="preserve">&lt;blockquote&gt;</w:t>
      </w:r>
      <w:r>
        <w:t xml:space="preserve"> </w:t>
      </w:r>
      <w:r>
        <w:t xml:space="preserve">&lt;p&gt;Les technologies Bitcoin et chaîne de blocs deviennent des éléments fondamentaux de l'Internet de la prochaine génération. Les meilleurs et les plus brillants de la Silicon Valley y travaillent. Le livre d'Andreas vous aidera à rejoindre la révolution logicielle dans le monde de la finance.&lt;/p&gt;</w:t>
      </w:r>
      <w:r>
        <w:t xml:space="preserve"> </w:t>
      </w:r>
      <w:r>
        <w:t xml:space="preserve">&lt;p data-type="attribution"&gt;Naval Ravikant, co-fondateur d'AngelList&lt;/p&gt;</w:t>
      </w:r>
      <w:r>
        <w:t xml:space="preserve"> </w:t>
      </w:r>
      <w:r>
        <w:t xml:space="preserve">&lt;/blockquote&gt;</w:t>
      </w:r>
      <w:r>
        <w:t xml:space="preserve"> </w:t>
      </w:r>
      <w:r>
        <w:t xml:space="preserve">&lt;blockquote&gt;</w:t>
      </w:r>
      <w:r>
        <w:t xml:space="preserve"> </w:t>
      </w:r>
      <w:r>
        <w:t xml:space="preserve">&lt;p&gt;&lt;em&gt;Maîtriser Bitcoin&lt;/em&gt; est la meilleure référence technique disponible sur le bitcoin aujourd'hui. Et le bitcoin est susceptible d'être considéré rétrospectivement comme la technologie la plus importante de cette décennie. En tant que tel, ce livre est un must absolu pour tout développeur, en particulier ceux qui s'intéressent à la création d'applications avec le protocole Bitcoin. Hautement recommandé.&lt;/p&gt;</w:t>
      </w:r>
      <w:r>
        <w:t xml:space="preserve"> </w:t>
      </w:r>
      <w:r>
        <w:t xml:space="preserve">&lt;p data-type="attribution"&gt;Balaji S. Srinivasan (@balajis), associé général, Andreessen Horowitz&lt;/p&gt;</w:t>
      </w:r>
      <w:r>
        <w:t xml:space="preserve"> </w:t>
      </w:r>
      <w:r>
        <w:t xml:space="preserve">&lt;/blockquote&gt;</w:t>
      </w:r>
      <w:r>
        <w:t xml:space="preserve"> </w:t>
      </w:r>
      <w:r>
        <w:t xml:space="preserve">&lt;blockquote&gt;</w:t>
      </w:r>
      <w:r>
        <w:t xml:space="preserve"> </w:t>
      </w:r>
      <w:r>
        <w:t xml:space="preserve">&lt;p&gt;L'invention de la chaîne de blocs Bitcoin représente une plate-forme entièrement nouvelle sur laquelle s'appuyer, qui permettra un écosystème aussi large et diversifié qu'Internet lui-même. En tant que l'un des leaders d'opinion les plus éminents, Andreas Antonopoulos est le choix parfait pour écrire ce livre.&lt;/p&gt;</w:t>
      </w:r>
      <w:r>
        <w:t xml:space="preserve"> </w:t>
      </w:r>
      <w:r>
        <w:t xml:space="preserve">&lt;p data-type="attribution"&gt;Roger Ver, entrepreneur et investisseur Bitcoin&lt;/p&gt;</w:t>
      </w:r>
      <w:r>
        <w:t xml:space="preserve"> </w:t>
      </w:r>
      <w:r>
        <w:t xml:space="preserve">&lt;/blockquote&gt;</w:t>
      </w:r>
      <w:r>
        <w:t xml:space="preserve"> </w:t>
      </w:r>
      <w:r>
        <w:t xml:space="preserve">&lt;/section&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2-03-09T20:24:54Z</dcterms:created>
  <dcterms:modified xsi:type="dcterms:W3CDTF">2022-03-09T20: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4</vt:lpwstr>
  </property>
</Properties>
</file>